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02758" w:rsidRPr="00902758" w:rsidRDefault="00902758" w:rsidP="00902758">
      <w:pPr>
        <w:shd w:val="clear" w:color="auto" w:fill="FFFFFF"/>
        <w:spacing w:before="120" w:after="120" w:line="240" w:lineRule="auto"/>
        <w:outlineLvl w:val="0"/>
        <w:rPr>
          <w:rFonts w:ascii="Roboto" w:eastAsia="Times New Roman" w:hAnsi="Roboto" w:cs="Times New Roman"/>
          <w:color w:val="212121"/>
          <w:kern w:val="36"/>
          <w:sz w:val="39"/>
          <w:szCs w:val="39"/>
          <w14:ligatures w14:val="none"/>
        </w:rPr>
      </w:pPr>
      <w:r w:rsidRPr="00902758">
        <w:rPr>
          <w:rFonts w:ascii="Roboto" w:eastAsia="Times New Roman" w:hAnsi="Roboto" w:cs="Times New Roman"/>
          <w:color w:val="212121"/>
          <w:kern w:val="36"/>
          <w:sz w:val="39"/>
          <w:szCs w:val="39"/>
          <w14:ligatures w14:val="none"/>
        </w:rPr>
        <w:t>Fine-tune LayoutLMv3 for token classification</w:t>
      </w:r>
    </w:p>
    <w:p w:rsidR="00142AC7" w:rsidRDefault="00CF0F65">
      <w:r>
        <w:t>Hello,</w:t>
      </w:r>
    </w:p>
    <w:p w:rsidR="00CF0F65" w:rsidRDefault="00CF0F65">
      <w:r>
        <w:t>I am trying to Fine</w:t>
      </w:r>
      <w:r w:rsidR="009748AD">
        <w:t>-tune a model named LayoutLMv3 on my CSV dataset. The code of LayoutLMv3 is publicly available. Originally, this model was fine-tuned on a dataset</w:t>
      </w:r>
      <w:r>
        <w:t xml:space="preserve"> like </w:t>
      </w:r>
      <w:r w:rsidRPr="00CF0F65">
        <w:t>CORD</w:t>
      </w:r>
      <w:r>
        <w:t xml:space="preserve"> and </w:t>
      </w:r>
      <w:r w:rsidRPr="00CF0F65">
        <w:t>funsd</w:t>
      </w:r>
      <w:r>
        <w:t xml:space="preserve">. I have prepared the dataset to be </w:t>
      </w:r>
      <w:r w:rsidR="009748AD">
        <w:t xml:space="preserve">the </w:t>
      </w:r>
      <w:r>
        <w:t xml:space="preserve">same as </w:t>
      </w:r>
      <w:r w:rsidRPr="00CF0F65">
        <w:t>CORD</w:t>
      </w:r>
      <w:r>
        <w:t xml:space="preserve"> and </w:t>
      </w:r>
      <w:r w:rsidRPr="00CF0F65">
        <w:t>funsd</w:t>
      </w:r>
      <w:r>
        <w:t>( it has the same type of info and the same columns)</w:t>
      </w:r>
      <w:r w:rsidR="009748AD">
        <w:t>.</w:t>
      </w:r>
      <w:r>
        <w:t xml:space="preserve"> </w:t>
      </w:r>
      <w:r w:rsidR="009748AD">
        <w:t>A</w:t>
      </w:r>
      <w:r>
        <w:t>lso</w:t>
      </w:r>
      <w:r w:rsidR="009748AD">
        <w:t>,</w:t>
      </w:r>
      <w:r>
        <w:t xml:space="preserve"> I updated the code to convert the </w:t>
      </w:r>
      <w:r w:rsidR="009748AD">
        <w:t xml:space="preserve">CSV </w:t>
      </w:r>
      <w:r>
        <w:t xml:space="preserve">dataset into </w:t>
      </w:r>
      <w:r w:rsidR="009748AD">
        <w:t xml:space="preserve">the </w:t>
      </w:r>
      <w:r w:rsidRPr="00CF0F65">
        <w:t>Hugging Face</w:t>
      </w:r>
      <w:r>
        <w:t xml:space="preserve"> dataset(to be </w:t>
      </w:r>
      <w:r w:rsidR="009748AD">
        <w:t xml:space="preserve">the </w:t>
      </w:r>
      <w:r>
        <w:t xml:space="preserve">same as </w:t>
      </w:r>
      <w:r w:rsidR="009748AD">
        <w:t xml:space="preserve">the </w:t>
      </w:r>
      <w:r>
        <w:t>other two menti</w:t>
      </w:r>
      <w:r w:rsidR="009748AD">
        <w:t>o</w:t>
      </w:r>
      <w:r>
        <w:t>ned ones)</w:t>
      </w:r>
      <w:r w:rsidR="009748AD">
        <w:t>.</w:t>
      </w:r>
      <w:r>
        <w:t xml:space="preserve"> I have </w:t>
      </w:r>
      <w:r w:rsidR="009748AD">
        <w:t>mad</w:t>
      </w:r>
      <w:r>
        <w:t xml:space="preserve">e </w:t>
      </w:r>
      <w:r w:rsidR="009748AD">
        <w:t>a</w:t>
      </w:r>
      <w:r>
        <w:t xml:space="preserve"> few other modifications</w:t>
      </w:r>
      <w:r w:rsidR="009748AD">
        <w:t>. H</w:t>
      </w:r>
      <w:r>
        <w:t xml:space="preserve">owever, </w:t>
      </w:r>
      <w:r w:rsidR="009748AD">
        <w:t>I still</w:t>
      </w:r>
      <w:r>
        <w:t xml:space="preserve"> can</w:t>
      </w:r>
      <w:r w:rsidR="009748AD">
        <w:t>'</w:t>
      </w:r>
      <w:r>
        <w:t>t train the model, i.e., whenever I run the following co</w:t>
      </w:r>
      <w:r w:rsidR="009748AD">
        <w:t>m</w:t>
      </w:r>
      <w:r>
        <w:t xml:space="preserve">mand </w:t>
      </w:r>
    </w:p>
    <w:p w:rsidR="00CF0F65" w:rsidRPr="00CF0F65" w:rsidRDefault="00CF0F65" w:rsidP="00CF0F6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kern w:val="0"/>
          <w:sz w:val="21"/>
          <w:szCs w:val="21"/>
          <w14:ligatures w14:val="none"/>
        </w:rPr>
      </w:pPr>
      <w:r w:rsidRPr="00CF0F65">
        <w:rPr>
          <w:rFonts w:ascii="Courier New" w:eastAsia="Times New Roman" w:hAnsi="Courier New" w:cs="Courier New"/>
          <w:color w:val="D4D4D4"/>
          <w:kern w:val="0"/>
          <w:sz w:val="21"/>
          <w:szCs w:val="21"/>
          <w14:ligatures w14:val="none"/>
        </w:rPr>
        <w:t>trainer.train</w:t>
      </w:r>
      <w:r w:rsidRPr="00CF0F65">
        <w:rPr>
          <w:rFonts w:ascii="Courier New" w:eastAsia="Times New Roman" w:hAnsi="Courier New" w:cs="Courier New"/>
          <w:color w:val="DCDCDC"/>
          <w:kern w:val="0"/>
          <w:sz w:val="21"/>
          <w:szCs w:val="21"/>
          <w14:ligatures w14:val="none"/>
        </w:rPr>
        <w:t>()</w:t>
      </w:r>
    </w:p>
    <w:p w:rsidR="00CF0F65" w:rsidRDefault="00CF0F65"/>
    <w:p w:rsidR="00CF0F65" w:rsidRDefault="00CF0F65">
      <w:r>
        <w:t>I rec</w:t>
      </w:r>
      <w:r w:rsidR="009748AD">
        <w:t>e</w:t>
      </w:r>
      <w:r>
        <w:t>ived the following error</w:t>
      </w:r>
      <w:r w:rsidR="009748AD">
        <w:t>,</w:t>
      </w:r>
      <w:r>
        <w:t xml:space="preserve"> and I could not fix it.</w:t>
      </w:r>
    </w:p>
    <w:p w:rsidR="00CF0F65" w:rsidRPr="009748AD" w:rsidRDefault="009748AD" w:rsidP="009748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kern w:val="0"/>
          <w:sz w:val="21"/>
          <w:szCs w:val="21"/>
          <w14:ligatures w14:val="none"/>
        </w:rPr>
      </w:pPr>
      <w:r w:rsidRPr="009748AD">
        <w:rPr>
          <w:rFonts w:ascii="Courier New" w:eastAsia="Times New Roman" w:hAnsi="Courier New" w:cs="Courier New"/>
          <w:color w:val="D4D4D4"/>
          <w:kern w:val="0"/>
          <w:sz w:val="21"/>
          <w:szCs w:val="21"/>
          <w14:ligatures w14:val="none"/>
        </w:rPr>
        <w:t>IndexError: list index out of range</w:t>
      </w:r>
    </w:p>
    <w:p w:rsidR="009748AD" w:rsidRPr="009748AD" w:rsidRDefault="009748AD"/>
    <w:p w:rsidR="009748AD" w:rsidRPr="009748AD" w:rsidRDefault="009748AD">
      <w:r w:rsidRPr="009748AD">
        <w:t>Unfortunately, I could not solve this problem.</w:t>
      </w:r>
    </w:p>
    <w:p w:rsidR="009748AD" w:rsidRDefault="009748AD">
      <w:r w:rsidRPr="009748AD">
        <w:t xml:space="preserve">Can you help </w:t>
      </w:r>
      <w:r>
        <w:t>fix the problem? Note that I am using Colab to run the code.</w:t>
      </w:r>
    </w:p>
    <w:sectPr w:rsidR="009748AD" w:rsidSect="003A53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NrO0MDE1NgYRSjpKwanFxZn5eSAFhrUAUshqGywAAAA="/>
  </w:docVars>
  <w:rsids>
    <w:rsidRoot w:val="00902758"/>
    <w:rsid w:val="00142AC7"/>
    <w:rsid w:val="00143BB0"/>
    <w:rsid w:val="00250B92"/>
    <w:rsid w:val="003A53A8"/>
    <w:rsid w:val="00902758"/>
    <w:rsid w:val="009748AD"/>
    <w:rsid w:val="00B510EF"/>
    <w:rsid w:val="00BF238A"/>
    <w:rsid w:val="00CF0F65"/>
    <w:rsid w:val="00EA7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1419E"/>
  <w15:chartTrackingRefBased/>
  <w15:docId w15:val="{C9819A68-CB0F-4D66-BB7E-989A30846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027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758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1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2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2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3-05-13T07:36:00Z</dcterms:created>
  <dcterms:modified xsi:type="dcterms:W3CDTF">2023-05-13T08:25:00Z</dcterms:modified>
</cp:coreProperties>
</file>